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4B6C" w:rsidRDefault="00714B6C" w:rsidP="00714B6C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CS 46B Lab Report</w:t>
      </w:r>
    </w:p>
    <w:p w:rsidR="00714B6C" w:rsidRDefault="00714B6C" w:rsidP="00714B6C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Darpan Goyal</w:t>
      </w:r>
    </w:p>
    <w:p w:rsidR="00B800B5" w:rsidRDefault="00714B6C" w:rsidP="00714B6C">
      <w:pPr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I was the driver, Sidharth Khanna</w:t>
      </w:r>
      <w:r>
        <w:rPr>
          <w:rFonts w:ascii="Cambria" w:hAnsi="Cambria" w:cs="Cambria"/>
          <w:sz w:val="24"/>
          <w:szCs w:val="24"/>
        </w:rPr>
        <w:t xml:space="preserve"> was the scribe.</w:t>
      </w:r>
    </w:p>
    <w:p w:rsidR="00714B6C" w:rsidRDefault="00714B6C" w:rsidP="00714B6C">
      <w:pPr>
        <w:rPr>
          <w:rFonts w:ascii="Cambria" w:hAnsi="Cambria" w:cs="Cambria"/>
          <w:sz w:val="24"/>
          <w:szCs w:val="24"/>
        </w:rPr>
      </w:pPr>
    </w:p>
    <w:p w:rsidR="00714B6C" w:rsidRDefault="00CF17AD" w:rsidP="00714B6C">
      <w:r w:rsidRPr="00CF17AD">
        <w:rPr>
          <w:b/>
          <w:bCs/>
        </w:rPr>
        <w:t>assert</w:t>
      </w:r>
      <w:r w:rsidRPr="00CF17AD">
        <w:t xml:space="preserve"> sorter.isSorted() : "Array isn't sorted";</w:t>
      </w:r>
    </w:p>
    <w:p w:rsidR="00CF17AD" w:rsidRDefault="00CF17AD" w:rsidP="00A54944">
      <w:pPr>
        <w:autoSpaceDE w:val="0"/>
        <w:autoSpaceDN w:val="0"/>
        <w:adjustRightInd w:val="0"/>
        <w:spacing w:after="0" w:line="240" w:lineRule="auto"/>
      </w:pPr>
    </w:p>
    <w:p w:rsidR="00A54944" w:rsidRDefault="00A54944" w:rsidP="00A5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1000:</w:t>
      </w:r>
    </w:p>
    <w:p w:rsidR="00A54944" w:rsidRDefault="00A54944" w:rsidP="00A5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1998000 1998000 1998000</w:t>
      </w:r>
    </w:p>
    <w:p w:rsidR="00A54944" w:rsidRDefault="00A54944" w:rsidP="00A5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26760 249782 268400</w:t>
      </w:r>
      <w:bookmarkStart w:id="0" w:name="_GoBack"/>
      <w:bookmarkEnd w:id="0"/>
    </w:p>
    <w:p w:rsidR="00A54944" w:rsidRDefault="00A54944" w:rsidP="00A5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3000:</w:t>
      </w:r>
    </w:p>
    <w:p w:rsidR="00A54944" w:rsidRDefault="00A54944" w:rsidP="00A5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17994000 17994000 17994000</w:t>
      </w:r>
    </w:p>
    <w:p w:rsidR="00A54944" w:rsidRPr="00A54944" w:rsidRDefault="00A54944" w:rsidP="00A549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162703 2249283 2357255</w:t>
      </w:r>
    </w:p>
    <w:sectPr w:rsidR="00A54944" w:rsidRPr="00A549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2184A" w:rsidRDefault="0022184A" w:rsidP="00714B6C">
      <w:pPr>
        <w:spacing w:after="0" w:line="240" w:lineRule="auto"/>
      </w:pPr>
      <w:r>
        <w:separator/>
      </w:r>
    </w:p>
  </w:endnote>
  <w:endnote w:type="continuationSeparator" w:id="0">
    <w:p w:rsidR="0022184A" w:rsidRDefault="0022184A" w:rsidP="00714B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2184A" w:rsidRDefault="0022184A" w:rsidP="00714B6C">
      <w:pPr>
        <w:spacing w:after="0" w:line="240" w:lineRule="auto"/>
      </w:pPr>
      <w:r>
        <w:separator/>
      </w:r>
    </w:p>
  </w:footnote>
  <w:footnote w:type="continuationSeparator" w:id="0">
    <w:p w:rsidR="0022184A" w:rsidRDefault="0022184A" w:rsidP="00714B6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wMjE0N7c0NDazNDFT0lEKTi0uzszPAykwrAUA2HE0CSwAAAA="/>
  </w:docVars>
  <w:rsids>
    <w:rsidRoot w:val="00714B6C"/>
    <w:rsid w:val="0022184A"/>
    <w:rsid w:val="00714B6C"/>
    <w:rsid w:val="00A54944"/>
    <w:rsid w:val="00B800B5"/>
    <w:rsid w:val="00CF1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CD523C"/>
  <w15:chartTrackingRefBased/>
  <w15:docId w15:val="{10E08FD7-18D4-4D95-9F3B-D0C87DF2B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4B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4B6C"/>
  </w:style>
  <w:style w:type="paragraph" w:styleId="Footer">
    <w:name w:val="footer"/>
    <w:basedOn w:val="Normal"/>
    <w:link w:val="FooterChar"/>
    <w:uiPriority w:val="99"/>
    <w:unhideWhenUsed/>
    <w:rsid w:val="00714B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4B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35</Words>
  <Characters>20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pan Goyal</dc:creator>
  <cp:keywords/>
  <dc:description/>
  <cp:lastModifiedBy>Darpan Goyal</cp:lastModifiedBy>
  <cp:revision>1</cp:revision>
  <dcterms:created xsi:type="dcterms:W3CDTF">2017-04-05T00:02:00Z</dcterms:created>
  <dcterms:modified xsi:type="dcterms:W3CDTF">2017-04-05T01:15:00Z</dcterms:modified>
</cp:coreProperties>
</file>